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Automotive Engineering Program at the University of Moratuwa, Colombo, Sri Lanka</w:t>
      </w:r>
    </w:p>
    <w:bookmarkEnd w:id="20"/>
    <w:p>
      <w:pPr>
        <w:pStyle w:val="BodyText"/>
      </w:pPr>
      <w:r>
        <w:t xml:space="preserve">Mr. K. Seneviratne</w:t>
      </w:r>
    </w:p>
    <w:p>
      <w:pPr>
        <w:pStyle w:val="BodyText"/>
      </w:pPr>
      <w:r>
        <w:t xml:space="preserve">Scholarship Committee Chairperson</w:t>
      </w:r>
    </w:p>
    <w:p>
      <w:pPr>
        <w:pStyle w:val="BodyText"/>
      </w:pPr>
      <w:r>
        <w:t xml:space="preserve">University of Moratuwa</w:t>
      </w:r>
    </w:p>
    <w:p>
      <w:pPr>
        <w:pStyle w:val="BodyText"/>
      </w:pPr>
      <w:r>
        <w:t xml:space="preserve">Kandy Road, Moratuwa 10400</w:t>
      </w:r>
    </w:p>
    <w:p>
      <w:pPr>
        <w:pStyle w:val="BodyText"/>
      </w:pPr>
      <w:r>
        <w:t xml:space="preserve">Sri Lanka Colombo 10250</w:t>
      </w:r>
    </w:p>
    <w:p>
      <w:pPr>
        <w:pStyle w:val="BodyText"/>
      </w:pPr>
      <w:r>
        <w:t xml:space="preserve">Date: October 26, 2023</w:t>
      </w:r>
    </w:p>
    <w:bookmarkStart w:id="21" w:name="X14dcc3cc32861a27ee8c6c1441a3c3e3ddf888f"/>
    <w:p>
      <w:pPr>
        <w:pStyle w:val="Heading2"/>
      </w:pPr>
      <w:r>
        <w:t xml:space="preserve">Subject: Scholarship Application for Automotive Engineer Program in Sri Lanka Colombo</w:t>
      </w:r>
    </w:p>
    <w:bookmarkEnd w:id="21"/>
    <w:p>
      <w:pPr>
        <w:pStyle w:val="FirstParagraph"/>
      </w:pPr>
      <w:r>
        <w:t xml:space="preserve">Dear Mr. Seneviratne and Esteemed Scholarship Committee,</w:t>
      </w:r>
    </w:p>
    <w:p>
      <w:pPr>
        <w:pStyle w:val="BodyText"/>
      </w:pPr>
      <w:r>
        <w:t xml:space="preserve">It is with profound enthusiasm and deep commitment to advancing Sri Lanka's technological sovereignty that I submit this Scholarship Application Letter for the prestigious Automotive Engineering Program at the University of Moratuwa in Colombo, Sri Lanka. As a young engineer deeply passionate about revolutionizing sustainable transportation solutions within our nation, I believe this scholarship represents not merely an academic opportunity but a pivotal step toward transforming my vision into reality for Sri Lanka Colombo and beyond.</w:t>
      </w:r>
    </w:p>
    <w:p>
      <w:pPr>
        <w:pStyle w:val="BodyText"/>
      </w:pPr>
      <w:r>
        <w:t xml:space="preserve">My journey toward Automotive Engineering began during my secondary education in Colombo's prestigious St. Thomas' College, where I captivated by the mechanical complexity of vehicles while participating in the National Science Olympiad. This fascination crystallized when I witnessed firsthand the devastating impact of Sri Lanka's traffic congestion and vehicle emissions on Colombo's urban environment – a problem directly affecting my family and community. My academic trajectory culminated in achieving first-class honors in Mechanical Engineering at the General Sir John Kotelawala Defence University, with a thesis focused on optimizing fuel efficiency for small-displacement engines suitable for Sri Lankan road conditions. This research, conducted under Professor Ranjan Silva (Director of Automotive Research at the National Institute of Engineering), revealed critical gaps in our local automotive expertise – gaps I am determined to bridge through advanced study.</w:t>
      </w:r>
    </w:p>
    <w:p>
      <w:pPr>
        <w:pStyle w:val="BodyText"/>
      </w:pPr>
      <w:r>
        <w:t xml:space="preserve">What distinguishes my pursuit as an Automotive Engineer is my unwavering focus on context-specific innovation for Sri Lanka Colombo. While global automotive trends emphasize electric vehicles (EVs), I recognize that the immediate priority for our nation lies in developing affordable, maintenance-friendly hybrid solutions adapted to Colombo's unique infrastructure challenges: monsoon-prone roads, congested city centers, and limited charging infrastructure. My internship at Mahindra &amp; Mahindra Lanka's Colombo R&amp;D facility confirmed this reality – we designed a prototype hybrid taxi that reduced fuel consumption by 28% in urban routes while maintaining affordability for local operators. This experience cemented my conviction that future Automotive Engineers must be deeply rooted in Sri Lankan realities, not merely importing foreign solutions.</w:t>
      </w:r>
    </w:p>
    <w:p>
      <w:pPr>
        <w:pStyle w:val="BodyText"/>
      </w:pPr>
      <w:r>
        <w:t xml:space="preserve">The University of Moratuwa's Automotive Engineering program stands as the only institution in Sri Lanka Colombo offering comprehensive curriculum spanning vehicle dynamics, alternative propulsion systems, and intelligent transportation networks – precisely the fusion I require to address our national challenges. Specifically, I am eager to specialize in sustainable mobility solutions under Dr. Anura De Silva's Advanced Vehicle Technology Lab, which recently secured funding from the Ministry of Science for EV infrastructure research. However, as a first-generation university student from a modest household in Kotte (a Colombo suburb), I face significant financial barriers to accessing this transformative education without scholarship support.</w:t>
      </w:r>
    </w:p>
    <w:p>
      <w:pPr>
        <w:pStyle w:val="BodyText"/>
      </w:pPr>
      <w:r>
        <w:t xml:space="preserve">I am writing this Scholarship Application Letter not merely as an applicant, but as a future Automotive Engineer committed to Sri Lanka's industrial development. My proposed research during the program will directly address critical local needs: developing cost-effective EV charging solutions for Colombo's high-density neighborhoods and creating vehicle maintenance protocols tailored to monsoon-affected road conditions. This work aligns perfectly with the Department of Science &amp; Technology's National Automotive Strategy 2030, which identifies Colombo as Sri Lanka's primary innovation hub for sustainable transport. By investing in my education, your scholarship will catalyze research that directly contributes to national economic goals while creating skilled jobs in Colombo's burgeoning automotive sector – a sector projected to grow by 15% annually (World Bank, 2023).</w:t>
      </w:r>
    </w:p>
    <w:p>
      <w:pPr>
        <w:pStyle w:val="BodyText"/>
      </w:pPr>
      <w:r>
        <w:t xml:space="preserve">My academic record demonstrates consistent excellence (GPA: 3.8/4.0), complemented by leadership in the Sri Lanka Engineering Council's Young Engineers Forum, where I organized workshops on automotive safety standards for Colombo's taxi unions. These experiences taught me that true innovation requires community engagement – a principle I will apply to my scholarship journey. Furthermore, my proficiency in English and Sinhala (fluent) positions me to effectively collaborate with both international automakers and local communities across Sri Lanka Colombo.</w:t>
      </w:r>
    </w:p>
    <w:p>
      <w:pPr>
        <w:pStyle w:val="BodyText"/>
      </w:pPr>
      <w:r>
        <w:t xml:space="preserve">I am acutely aware of the transformative power of education in our nation's development. As an Automotive Engineer trained at Moratuwa, I will leverage my expertise to establish a research-impact initiative focused on "Colombo Sustainable Mobility," partnering with the Department of Motor Traffic and local manufacturers to develop affordable safety technologies for Sri Lanka's diverse vehicle fleet. My long-term vision includes founding a Colombo-based automotive R&amp;D center that becomes a regional hub – not just importing technology, but developing it for emerging economies. This ambition is only possible through the academic foundation this scholarship will provide.</w:t>
      </w:r>
    </w:p>
    <w:p>
      <w:pPr>
        <w:pStyle w:val="BodyText"/>
      </w:pPr>
      <w:r>
        <w:t xml:space="preserve">What sets me apart as an Automotive Engineer applicant is my holistic understanding of Sri Lanka's socioeconomic landscape. While other candidates may focus purely on technical specifications, I have conducted field studies across Colombo's vehicle markets (from luxury sedans in Cinnamon Gardens to auto-rickshaws in Borella), documenting how cultural and economic factors shape automotive adoption. This contextual awareness, honed through volunteer work with the Colombo City Council's traffic management unit, ensures my engineering solutions will be both technically sound and socially viable.</w:t>
      </w:r>
    </w:p>
    <w:p>
      <w:pPr>
        <w:pStyle w:val="BodyText"/>
      </w:pPr>
      <w:r>
        <w:t xml:space="preserve">I recognize that Sri Lanka Colombo represents a unique crucible for innovation – where global standards must meet local realities. My scholarship application embodies this philosophy: it is not merely a request for funding, but a commitment to cultivate automotive excellence rooted in our national context. I am prepared to dedicate myself fully to the University of Moratuwa's program and repay this investment through tangible contributions to Sri Lanka's technological advancement as an Automotive Engineer.</w:t>
      </w:r>
    </w:p>
    <w:p>
      <w:pPr>
        <w:pStyle w:val="BodyText"/>
      </w:pPr>
      <w:r>
        <w:t xml:space="preserve">Thank you for considering my Scholarship Application Letter. I have attached all required documents, including academic transcripts, research proposals, and letters of recommendation from Dr. Anura De Silva (University of Moratuwa) and Mr. Ravi Perera (Mahindra &amp; Mahindra Lanka). I welcome the opportunity to discuss how my vision aligns with your scholarship's mission during an interview at your earliest convenience.</w:t>
      </w:r>
    </w:p>
    <w:p>
      <w:pPr>
        <w:pStyle w:val="BodyText"/>
      </w:pPr>
      <w:r>
        <w:t xml:space="preserve">With deepest respect and unwavering determination,</w:t>
      </w:r>
    </w:p>
    <w:p>
      <w:pPr>
        <w:pStyle w:val="BodyText"/>
      </w:pPr>
      <w:r>
        <w:t xml:space="preserve">Priyantha Fernando</w:t>
      </w:r>
    </w:p>
    <w:p>
      <w:pPr>
        <w:pStyle w:val="BodyText"/>
      </w:pPr>
      <w:r>
        <w:t xml:space="preserve">BSc (Hons) Mechanical Engineering, General Sir John Kotelawala Defence University</w:t>
      </w:r>
    </w:p>
    <w:p>
      <w:pPr>
        <w:pStyle w:val="BodyText"/>
      </w:pPr>
      <w:r>
        <w:t xml:space="preserve">Colombo 04, Sri Lanka | +94 77 123 4567 | priyantha.f@eng.sjt.ac.lk</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21:00:31Z</dcterms:created>
  <dcterms:modified xsi:type="dcterms:W3CDTF">2026-07-23T21:00:31Z</dcterms:modified>
</cp:coreProperties>
</file>

<file path=docProps/custom.xml><?xml version="1.0" encoding="utf-8"?>
<Properties xmlns="http://schemas.openxmlformats.org/officeDocument/2006/custom-properties" xmlns:vt="http://schemas.openxmlformats.org/officeDocument/2006/docPropsVTypes"/>
</file>